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54977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4835386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3945417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089298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r>
        <w:drawing>
          <wp:inline>
            <wp:extent cx="5334000" cy="6545213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r>
        <w:drawing>
          <wp:inline>
            <wp:extent cx="5334000" cy="6486266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егенджов Гурбанмырат</dc:creator>
  <dc:language>ru-RU</dc:language>
  <cp:keywords/>
  <dcterms:created xsi:type="dcterms:W3CDTF">2024-12-10T07:29:26Z</dcterms:created>
  <dcterms:modified xsi:type="dcterms:W3CDTF">2024-12-10T07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